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841a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7487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ed84be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59d815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6:04:31Z</dcterms:created>
  <dcterms:modified xsi:type="dcterms:W3CDTF">2022-01-19T16:04:31Z</dcterms:modified>
</cp:coreProperties>
</file>